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São</w:t>
      </w:r>
      <w:r>
        <w:t xml:space="preserve"> </w:t>
      </w:r>
      <w:r>
        <w:t xml:space="preserve">Paulo,</w:t>
      </w:r>
      <w:r>
        <w:t xml:space="preserve"> </w:t>
      </w:r>
      <w:r>
        <w:t xml:space="preserve">Brazil</w:t>
      </w:r>
    </w:p>
    <w:bookmarkStart w:id="21" w:name="X9a52effd49df434f326f1e71bfe0f19c4d32a50"/>
    <w:p>
      <w:pPr>
        <w:pStyle w:val="Heading1"/>
      </w:pPr>
      <w:r>
        <w:t xml:space="preserve">Internship Application Letter for Project Manager Position in Brazil São Paulo</w:t>
      </w:r>
    </w:p>
    <w:p>
      <w:pPr>
        <w:pStyle w:val="FirstParagraph"/>
      </w:pPr>
      <w:r>
        <w:t xml:space="preserve">Your Name</w:t>
      </w:r>
      <w:r>
        <w:br/>
      </w:r>
      <w:r>
        <w:t xml:space="preserve">Your Address</w:t>
      </w:r>
      <w:r>
        <w:br/>
      </w:r>
      <w:r>
        <w:t xml:space="preserve">City, Postal Code</w:t>
      </w:r>
      <w:r>
        <w:br/>
      </w:r>
      <w:r>
        <w:t xml:space="preserve">Email Address | Phone Number | LinkedIn Profile (Optional)</w:t>
      </w:r>
    </w:p>
    <w:p>
      <w:pPr>
        <w:pStyle w:val="BodyText"/>
      </w:pPr>
      <w:r>
        <w:t xml:space="preserve">Date: [Current Date]</w:t>
      </w:r>
    </w:p>
    <w:p>
      <w:pPr>
        <w:pStyle w:val="BodyText"/>
      </w:pPr>
      <w:r>
        <w:t xml:space="preserve">Hiring Manager</w:t>
      </w:r>
      <w:r>
        <w:br/>
      </w:r>
      <w:r>
        <w:t xml:space="preserve">[Company Name]</w:t>
      </w:r>
      <w:r>
        <w:br/>
      </w:r>
      <w:r>
        <w:t xml:space="preserve">Company Address</w:t>
      </w:r>
      <w:r>
        <w:br/>
      </w:r>
      <w:r>
        <w:t xml:space="preserve">São Paulo, SP, Brazil</w:t>
      </w:r>
    </w:p>
    <w:bookmarkStart w:id="20" w:name="dear-hiring-manager"/>
    <w:p>
      <w:pPr>
        <w:pStyle w:val="Heading2"/>
      </w:pPr>
      <w:r>
        <w:t xml:space="preserve">Dear Hiring Manager,</w:t>
      </w:r>
    </w:p>
    <w:p>
      <w:pPr>
        <w:pStyle w:val="FirstParagraph"/>
      </w:pPr>
      <w:r>
        <w:t xml:space="preserve">I am writing to express my enthusiastic interest in the Project Manager Internship position at [Company Name] in Brazil São Paulo as advertised on [Platform where job was seen - e.g., LinkedIn, company website]. As a highly motivated and detail-oriented undergraduate student pursuing a degree in Business Administration with a specialization in Project Management at Universidade de São Paulo (USP), I am confident that my academic foundation, practical experience, and deep understanding of the dynamic business landscape in Brazil São Paulo align perfectly with the requirements of this role. This internship represents an exceptional opportunity to contribute meaningfully to your team while immersing myself in the vibrant project management ecosystem of one of Latin America’s most significant economic hubs.</w:t>
      </w:r>
    </w:p>
    <w:p>
      <w:pPr>
        <w:pStyle w:val="BodyText"/>
      </w:pPr>
      <w:r>
        <w:t xml:space="preserve">My academic journey has been meticulously structured around developing core project management competencies directly relevant to the demands of a fast-paced environment like Brazil São Paulo. Courses such as "Advanced Project Planning &amp; Execution," "Risk Management in International Contexts," and "Stakeholder Engagement Strategies" have equipped me with proficiency in methodologies including Agile, Scrum, and Waterfall frameworks. For instance, I recently led a 10-person cross-functional team through a capstone project simulating the launch of a sustainable retail initiative for a local São Paulo-based NGO. We utilized Jira for task management, conducted weekly stakeholder alignment sessions with representatives from five different departments (including logistics, marketing, and finance), and successfully delivered the project 15% under budget while achieving 100% client satisfaction – as evidenced by their formal recommendation letter appended to this application. This experience taught me how critical it is to navigate cultural nuances and communication styles inherent in Brazil São Paulo’s business culture.</w:t>
      </w:r>
    </w:p>
    <w:p>
      <w:pPr>
        <w:pStyle w:val="BodyText"/>
      </w:pPr>
      <w:r>
        <w:t xml:space="preserve">What truly sets my application apart is my contextual understanding of the specific challenges and opportunities within Brazil São Paulo’s project management environment. I have actively engaged with the local market through volunteer work with "Inovação Cidadã," a nonprofit organization supporting social projects across São Paulo neighborhoods like Vila Mariana and Pinheiros. In this role, I assisted in coordinating community infrastructure projects involving municipal authorities and diverse local stakeholders – experiences that honed my ability to manage complex stakeholder expectations, adapt communication approaches for Brazilian cultural contexts, and navigate bureaucratic processes common in the region. I recognize that successful project management in Brazil São Paulo requires not only technical precision but also a deep appreciation for relationship-building (known as "relacionamento" in Portuguese) and an understanding of Brazil’s unique regulatory landscape governed by standards like ABNT (Associação Brasileira de Normas Técnicas). My fluency in Portuguese (CEFR C1 level) and English (IELTS 7.5) allows me to seamlessly collaborate with international teams while communicating effectively with local partners, ensuring no misunderstandings arise during critical project phases.</w:t>
      </w:r>
    </w:p>
    <w:p>
      <w:pPr>
        <w:pStyle w:val="BodyText"/>
      </w:pPr>
      <w:r>
        <w:t xml:space="preserve">I am particularly drawn to [Company Name] because of your reputation for innovative project delivery in São Paulo’s evolving tech and sustainability sectors – industries I am deeply passionate about. Your recent initiative to implement AI-driven supply chain solutions across São Paulo’s industrial corridors aligns perfectly with my interest in leveraging technology for operational excellence, a focus I explored during my university research on digital transformation in Brazilian SMEs. I understand that your projects often require balancing tight deadlines with the need for meticulous planning – a challenge I thrive on, as demonstrated when I managed the timeline for USP’s annual "Tech Fest" event (attended by 1,500+ participants) while simultaneously handling my academic coursework without compromising quality. My proactive approach to anticipating roadblocks, coupled with my analytical skills in using tools like MS Project and Trello for resource allocation, ensures that projects remain on track even amidst São Paulo’s unique urban complexities – from traffic disruptions affecting site visits to sudden regulatory updates impacting timelines.</w:t>
      </w:r>
    </w:p>
    <w:p>
      <w:pPr>
        <w:pStyle w:val="BodyText"/>
      </w:pPr>
      <w:r>
        <w:t xml:space="preserve">Furthermore, I have immersed myself in understanding the current trends shaping project management within Brazil São Paulo. I regularly attend seminars hosted by the Brazilian Project Management Association (ABPMP Brasil) in our city and follow industry leaders like Ana Paula Figueiredo, whose work on managing hybrid teams across Brazilian metros has significantly influenced my professional perspective. I recognize that today’s successful Project Manager in Brazil São Paulo must be agile, culturally intelligent, and committed to sustainable outcomes – values I embody daily through my volunteer work with "Green São Paulo," where I coordinated a city-wide tree-planting project that engaged 300+ community volunteers across eight districts. This initiative required managing diverse teams under tight municipal deadlines, resolving conflicts between stakeholders with varying priorities, and adapting strategies in real-time to weather unexpected rain events – all skills directly transferable to the professional environment at [Company Name].</w:t>
      </w:r>
    </w:p>
    <w:p>
      <w:pPr>
        <w:pStyle w:val="BodyText"/>
      </w:pPr>
      <w:r>
        <w:t xml:space="preserve">I am eager to bring my blend of academic rigor, practical São Paulo-specific experience, and genuine passion for project excellence to your team. I am confident that my ability to learn rapidly, communicate across cultural boundaries, and deliver results under pressure will allow me to make immediate contributions during this Internship Application Letter process. I have attached my resume for further detail on my qualifications and would welcome the opportunity to discuss how my skills can support [Company Name]’s strategic objectives in Brazil São Paulo. Thank you for considering my application – I am excited about the possibility of contributing to your projects and growing as a project management professional within your esteemed organization.</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ject Manager Position - São Paulo, Brazil</dc:title>
  <dc:creator/>
  <dc:language>en</dc:language>
  <cp:keywords/>
  <dcterms:created xsi:type="dcterms:W3CDTF">2026-07-21T10:34:19Z</dcterms:created>
  <dcterms:modified xsi:type="dcterms:W3CDTF">2026-07-21T10:34:19Z</dcterms:modified>
</cp:coreProperties>
</file>

<file path=docProps/custom.xml><?xml version="1.0" encoding="utf-8"?>
<Properties xmlns="http://schemas.openxmlformats.org/officeDocument/2006/custom-properties" xmlns:vt="http://schemas.openxmlformats.org/officeDocument/2006/docPropsVTypes"/>
</file>